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DB3A5E" w14:textId="1C566C55" w:rsidR="00E0684B" w:rsidRDefault="001712E9"/>
    <w:p w14:paraId="3A86C1A3" w14:textId="0CD0E51F" w:rsidR="000A1877" w:rsidRDefault="000A1877">
      <w:r>
        <w:t>Test summary</w:t>
      </w:r>
    </w:p>
    <w:p w14:paraId="44F288C3" w14:textId="77777777" w:rsidR="000A1877" w:rsidRDefault="000A1877"/>
    <w:p w14:paraId="6D8CC461" w14:textId="770D7B7A" w:rsidR="000A1877" w:rsidRPr="000A1877" w:rsidRDefault="000A1877">
      <w:pPr>
        <w:rPr>
          <w:b/>
          <w:bCs/>
        </w:rPr>
      </w:pPr>
      <w:r w:rsidRPr="000A1877">
        <w:rPr>
          <w:b/>
          <w:bCs/>
        </w:rPr>
        <w:t xml:space="preserve">For </w:t>
      </w:r>
      <w:proofErr w:type="spellStart"/>
      <w:r w:rsidRPr="000A1877">
        <w:rPr>
          <w:b/>
          <w:bCs/>
        </w:rPr>
        <w:t>logisticRegression</w:t>
      </w:r>
      <w:proofErr w:type="spellEnd"/>
    </w:p>
    <w:p w14:paraId="4B7B00B3" w14:textId="77777777" w:rsidR="000A1877" w:rsidRDefault="000A1877"/>
    <w:p w14:paraId="360D710A" w14:textId="78B4CF20" w:rsidR="000A1877" w:rsidRDefault="000A1877">
      <w:r w:rsidRPr="000A1877">
        <w:drawing>
          <wp:inline distT="0" distB="0" distL="0" distR="0" wp14:anchorId="3F6EFF36" wp14:editId="1C7CBEEA">
            <wp:extent cx="5372100" cy="3048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20792"/>
                    <a:stretch/>
                  </pic:blipFill>
                  <pic:spPr bwMode="auto">
                    <a:xfrm>
                      <a:off x="0" y="0"/>
                      <a:ext cx="5372100" cy="304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257A3A" w14:textId="0D8D4846" w:rsidR="000A1877" w:rsidRPr="000A1877" w:rsidRDefault="000A1877">
      <w:pPr>
        <w:rPr>
          <w:b/>
          <w:bCs/>
        </w:rPr>
      </w:pPr>
      <w:r w:rsidRPr="000A1877">
        <w:rPr>
          <w:b/>
          <w:bCs/>
        </w:rPr>
        <w:t xml:space="preserve">For K-nearest </w:t>
      </w:r>
      <w:proofErr w:type="spellStart"/>
      <w:r w:rsidRPr="000A1877">
        <w:rPr>
          <w:b/>
          <w:bCs/>
        </w:rPr>
        <w:t>Neighbour</w:t>
      </w:r>
      <w:proofErr w:type="spellEnd"/>
    </w:p>
    <w:p w14:paraId="35F53A50" w14:textId="69CABE03" w:rsidR="000A1877" w:rsidRDefault="000A1877">
      <w:r>
        <w:rPr>
          <w:noProof/>
        </w:rPr>
        <w:drawing>
          <wp:inline distT="0" distB="0" distL="0" distR="0" wp14:anchorId="48B5CDEA" wp14:editId="33ECDB7A">
            <wp:extent cx="4670441" cy="25679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080" cy="25693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C2C72A" w14:textId="725F7D5B" w:rsidR="000A1877" w:rsidRDefault="000A1877"/>
    <w:p w14:paraId="545909DD" w14:textId="76DC3C39" w:rsidR="000A1877" w:rsidRDefault="000A1877"/>
    <w:p w14:paraId="79FF47D8" w14:textId="688CF30F" w:rsidR="000A1877" w:rsidRPr="000A1877" w:rsidRDefault="000A1877">
      <w:pPr>
        <w:rPr>
          <w:b/>
          <w:bCs/>
        </w:rPr>
      </w:pPr>
      <w:r w:rsidRPr="000A1877">
        <w:rPr>
          <w:b/>
          <w:bCs/>
        </w:rPr>
        <w:lastRenderedPageBreak/>
        <w:t xml:space="preserve">For support Vector </w:t>
      </w:r>
      <w:proofErr w:type="gramStart"/>
      <w:r w:rsidRPr="000A1877">
        <w:rPr>
          <w:b/>
          <w:bCs/>
        </w:rPr>
        <w:t>Machine( classifier</w:t>
      </w:r>
      <w:proofErr w:type="gramEnd"/>
      <w:r w:rsidRPr="000A1877">
        <w:rPr>
          <w:b/>
          <w:bCs/>
        </w:rPr>
        <w:t>)</w:t>
      </w:r>
    </w:p>
    <w:p w14:paraId="00D246FB" w14:textId="77777777" w:rsidR="000A1877" w:rsidRDefault="000A1877">
      <w:pPr>
        <w:rPr>
          <w:noProof/>
        </w:rPr>
      </w:pPr>
    </w:p>
    <w:p w14:paraId="0255647D" w14:textId="603F8B5D" w:rsidR="000A1877" w:rsidRDefault="000A1877">
      <w:r>
        <w:rPr>
          <w:noProof/>
        </w:rPr>
        <w:drawing>
          <wp:inline distT="0" distB="0" distL="0" distR="0" wp14:anchorId="1B90F2DB" wp14:editId="68CB7475">
            <wp:extent cx="6057014" cy="2768600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7"/>
                    <a:stretch/>
                  </pic:blipFill>
                  <pic:spPr bwMode="auto">
                    <a:xfrm>
                      <a:off x="0" y="0"/>
                      <a:ext cx="6063367" cy="2771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0D6A9B" w14:textId="5CC04F56" w:rsidR="000A1877" w:rsidRPr="000A1877" w:rsidRDefault="000A1877">
      <w:pPr>
        <w:rPr>
          <w:b/>
          <w:bCs/>
        </w:rPr>
      </w:pPr>
      <w:r w:rsidRPr="000A1877">
        <w:rPr>
          <w:b/>
          <w:bCs/>
        </w:rPr>
        <w:t>For Extreme Gradient boosting</w:t>
      </w:r>
    </w:p>
    <w:p w14:paraId="0FE098E9" w14:textId="52CD11B6" w:rsidR="000A1877" w:rsidRDefault="000A1877">
      <w:r>
        <w:rPr>
          <w:noProof/>
        </w:rPr>
        <w:drawing>
          <wp:inline distT="0" distB="0" distL="0" distR="0" wp14:anchorId="26311E60" wp14:editId="1E08CDD4">
            <wp:extent cx="5010150" cy="3105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3105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20B35B" w14:textId="77777777" w:rsidR="000A1877" w:rsidRDefault="000A1877"/>
    <w:p w14:paraId="5FF7F332" w14:textId="4639BD33" w:rsidR="000A1877" w:rsidRDefault="000A1877"/>
    <w:p w14:paraId="301C26EB" w14:textId="430DD399" w:rsidR="000A1877" w:rsidRDefault="000A1877"/>
    <w:p w14:paraId="047B6057" w14:textId="77777777" w:rsidR="000A1877" w:rsidRDefault="000A1877"/>
    <w:p w14:paraId="3D971558" w14:textId="78E34D67" w:rsidR="000A1877" w:rsidRDefault="000A1877">
      <w:r>
        <w:lastRenderedPageBreak/>
        <w:t>For decision tree</w:t>
      </w:r>
    </w:p>
    <w:p w14:paraId="60D88739" w14:textId="53D69176" w:rsidR="000A1877" w:rsidRDefault="001712E9">
      <w:r>
        <w:t>Accuracy= 0.91</w:t>
      </w:r>
    </w:p>
    <w:p w14:paraId="42AA8323" w14:textId="04525127" w:rsidR="000A1877" w:rsidRDefault="000A1877">
      <w:r>
        <w:rPr>
          <w:noProof/>
        </w:rPr>
        <w:drawing>
          <wp:inline distT="0" distB="0" distL="0" distR="0" wp14:anchorId="59187AF5" wp14:editId="5F7771B7">
            <wp:extent cx="5067300" cy="28289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828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0A187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Tc3MzEyMjeysDRU0lEKTi0uzszPAykwrAUAZ9qGxCwAAAA="/>
  </w:docVars>
  <w:rsids>
    <w:rsidRoot w:val="005A257C"/>
    <w:rsid w:val="000A1877"/>
    <w:rsid w:val="001712E9"/>
    <w:rsid w:val="0032389A"/>
    <w:rsid w:val="005A257C"/>
    <w:rsid w:val="00DC6893"/>
    <w:rsid w:val="00E02C25"/>
    <w:rsid w:val="00F76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71D6F"/>
  <w15:chartTrackingRefBased/>
  <w15:docId w15:val="{F94A37EE-CF08-40E5-9823-0DAE26F1F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27</Words>
  <Characters>156</Characters>
  <Application>Microsoft Office Word</Application>
  <DocSecurity>0</DocSecurity>
  <Lines>1</Lines>
  <Paragraphs>1</Paragraphs>
  <ScaleCrop>false</ScaleCrop>
  <Company/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nest Bank</dc:creator>
  <cp:keywords/>
  <dc:description/>
  <cp:lastModifiedBy>Dernest Bank</cp:lastModifiedBy>
  <cp:revision>3</cp:revision>
  <dcterms:created xsi:type="dcterms:W3CDTF">2021-09-10T11:42:00Z</dcterms:created>
  <dcterms:modified xsi:type="dcterms:W3CDTF">2021-09-10T12:04:00Z</dcterms:modified>
</cp:coreProperties>
</file>